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6B5DCE6B" w:rsidR="000C49FD" w:rsidRPr="001D1F70" w:rsidRDefault="001D1F70" w:rsidP="00E31880">
      <w:pPr>
        <w:jc w:val="center"/>
        <w:rPr>
          <w:b/>
          <w:bCs/>
          <w:sz w:val="32"/>
          <w:szCs w:val="32"/>
        </w:rPr>
      </w:pPr>
      <w:r w:rsidRPr="001D1F70">
        <w:rPr>
          <w:b/>
          <w:bCs/>
          <w:sz w:val="32"/>
          <w:szCs w:val="32"/>
        </w:rPr>
        <w:t>(</w:t>
      </w:r>
      <w:r w:rsidR="00F6671D">
        <w:rPr>
          <w:b/>
          <w:bCs/>
          <w:sz w:val="32"/>
          <w:szCs w:val="32"/>
        </w:rPr>
        <w:t>Georgi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002B7DE" w:rsidR="00C543C7" w:rsidRDefault="00F6671D" w:rsidP="00E31880">
            <w:pPr>
              <w:rPr>
                <w:sz w:val="22"/>
                <w:szCs w:val="22"/>
              </w:rPr>
            </w:pPr>
            <w:r>
              <w:rPr>
                <w:sz w:val="22"/>
                <w:szCs w:val="22"/>
              </w:rPr>
              <w:t>Georg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F4242" w14:textId="77777777" w:rsidR="00152FCD" w:rsidRDefault="00152F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2372BE9" w:rsidR="004F70A3" w:rsidRPr="00152FCD" w:rsidRDefault="004F70A3" w:rsidP="00152F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2221E" w14:textId="77777777" w:rsidR="00152FCD" w:rsidRDefault="00152F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A054A" w14:textId="77777777" w:rsidR="00152FCD" w:rsidRDefault="00152F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9471277" w:rsidR="004F70A3" w:rsidRPr="00152FCD" w:rsidRDefault="004F70A3" w:rsidP="00152F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1A2EC" w14:textId="77777777" w:rsidR="00152FCD" w:rsidRDefault="0015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8628720">
    <w:abstractNumId w:val="2"/>
  </w:num>
  <w:num w:numId="2" w16cid:durableId="1431465286">
    <w:abstractNumId w:val="1"/>
  </w:num>
  <w:num w:numId="3" w16cid:durableId="2029285038">
    <w:abstractNumId w:val="0"/>
  </w:num>
  <w:num w:numId="4" w16cid:durableId="13446246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52FCD"/>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671D"/>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